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AFD" w:rsidRDefault="00957AFD" w:rsidP="00957AFD">
      <w:r>
        <w:t>Configuration for communication between SKMOBO and SKMOBO+</w:t>
      </w:r>
    </w:p>
    <w:p w:rsidR="00957AFD" w:rsidRDefault="00957AFD" w:rsidP="00957AFD">
      <w:r>
        <w:t xml:space="preserve"> . install apache web server on SKMOBO+</w:t>
      </w:r>
    </w:p>
    <w:p w:rsidR="00957AFD" w:rsidRDefault="00957AFD" w:rsidP="00957AFD">
      <w:r>
        <w:tab/>
      </w:r>
      <w:proofErr w:type="spellStart"/>
      <w:r>
        <w:t>sudo</w:t>
      </w:r>
      <w:proofErr w:type="spellEnd"/>
      <w:r>
        <w:t xml:space="preserve"> apt-get update</w:t>
      </w:r>
    </w:p>
    <w:p w:rsidR="00957AFD" w:rsidRDefault="00957AFD" w:rsidP="00957AFD">
      <w:r>
        <w:tab/>
      </w:r>
      <w:proofErr w:type="spellStart"/>
      <w:r>
        <w:t>sudo</w:t>
      </w:r>
      <w:proofErr w:type="spellEnd"/>
      <w:r>
        <w:t xml:space="preserve"> apt-get install apache2</w:t>
      </w:r>
    </w:p>
    <w:p w:rsidR="00957AFD" w:rsidRDefault="00957AFD" w:rsidP="00957AFD">
      <w:r>
        <w:t xml:space="preserve"> . TCP server application with Python on SKMOBO+</w:t>
      </w:r>
    </w:p>
    <w:p w:rsidR="00957AFD" w:rsidRDefault="00957AFD" w:rsidP="00957AFD">
      <w:r>
        <w:tab/>
        <w:t>python tcp_server.py</w:t>
      </w:r>
    </w:p>
    <w:p w:rsidR="00957AFD" w:rsidRDefault="00957AFD" w:rsidP="00957AFD">
      <w:r>
        <w:t xml:space="preserve"> . Change SKMOBO(Arduino) code</w:t>
      </w:r>
    </w:p>
    <w:p w:rsidR="00957AFD" w:rsidRDefault="00957AFD" w:rsidP="00957AFD">
      <w:r>
        <w:tab/>
        <w:t xml:space="preserve">remove comment out WIFI_CONNECTION_TEST on </w:t>
      </w:r>
      <w:proofErr w:type="spellStart"/>
      <w:r>
        <w:t>Config.ino</w:t>
      </w:r>
      <w:proofErr w:type="spellEnd"/>
    </w:p>
    <w:p w:rsidR="00957AFD" w:rsidRDefault="00957AFD" w:rsidP="00957AFD"/>
    <w:p w:rsidR="00957AFD" w:rsidRDefault="00957AFD" w:rsidP="00957AFD">
      <w:r>
        <w:t>Limitation</w:t>
      </w:r>
    </w:p>
    <w:p w:rsidR="00957AFD" w:rsidRDefault="00957AFD" w:rsidP="00957AFD">
      <w:r>
        <w:t xml:space="preserve"> . SKMOBO+'s IP address is fixed as 192.168.0.101</w:t>
      </w:r>
    </w:p>
    <w:p w:rsidR="00957AFD" w:rsidRDefault="00957AFD" w:rsidP="00957AFD">
      <w:r>
        <w:t xml:space="preserve"> . Arduino: 192.168.0.100 or something else</w:t>
      </w:r>
    </w:p>
    <w:p w:rsidR="00957AFD" w:rsidRDefault="00957AFD" w:rsidP="00957AFD">
      <w:r>
        <w:t xml:space="preserve">   -&gt; must boot Arduino first and turn on </w:t>
      </w:r>
      <w:proofErr w:type="spellStart"/>
      <w:r>
        <w:t>Raspeberry</w:t>
      </w:r>
      <w:proofErr w:type="spellEnd"/>
      <w:r>
        <w:t xml:space="preserve"> Pi.</w:t>
      </w:r>
    </w:p>
    <w:p w:rsidR="00957AFD" w:rsidRDefault="00957AFD" w:rsidP="00957AFD"/>
    <w:p w:rsidR="00957AFD" w:rsidRDefault="00957AFD" w:rsidP="00957AFD">
      <w:r>
        <w:t>Additional Information</w:t>
      </w:r>
    </w:p>
    <w:p w:rsidR="00957AFD" w:rsidRDefault="00957AFD" w:rsidP="00957AFD">
      <w:r>
        <w:t xml:space="preserve"> . apache </w:t>
      </w:r>
      <w:proofErr w:type="spellStart"/>
      <w:r>
        <w:t>configration</w:t>
      </w:r>
      <w:proofErr w:type="spellEnd"/>
      <w:r>
        <w:t xml:space="preserve"> file</w:t>
      </w:r>
    </w:p>
    <w:p w:rsidR="00957AFD" w:rsidRDefault="00957AFD" w:rsidP="00957AFD">
      <w:r>
        <w:t xml:space="preserve">   /</w:t>
      </w:r>
      <w:proofErr w:type="spellStart"/>
      <w:r>
        <w:t>etc</w:t>
      </w:r>
      <w:proofErr w:type="spellEnd"/>
      <w:r>
        <w:t>/apache2/sites-available/default</w:t>
      </w:r>
    </w:p>
    <w:p w:rsidR="00957AFD" w:rsidRDefault="00957AFD" w:rsidP="00957AFD">
      <w:r>
        <w:t xml:space="preserve"> . apache restart</w:t>
      </w:r>
    </w:p>
    <w:p w:rsidR="00957AFD" w:rsidRDefault="00957AFD" w:rsidP="00957AFD">
      <w:r>
        <w:t xml:space="preserve">   </w:t>
      </w:r>
      <w:proofErr w:type="spellStart"/>
      <w:r>
        <w:t>sudo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init.d</w:t>
      </w:r>
      <w:proofErr w:type="spellEnd"/>
      <w:r>
        <w:t>/apache2 reload</w:t>
      </w:r>
    </w:p>
    <w:p w:rsidR="00957AFD" w:rsidRDefault="00957AFD" w:rsidP="00957AFD">
      <w:r>
        <w:t xml:space="preserve"> . apache default service location</w:t>
      </w:r>
    </w:p>
    <w:p w:rsidR="00957AFD" w:rsidRDefault="00957AFD" w:rsidP="00957AFD">
      <w:r>
        <w:t xml:space="preserve">   /</w:t>
      </w:r>
      <w:proofErr w:type="spellStart"/>
      <w:r>
        <w:t>var</w:t>
      </w:r>
      <w:proofErr w:type="spellEnd"/>
      <w:r>
        <w:t>/www/html/</w:t>
      </w:r>
    </w:p>
    <w:p w:rsidR="00957AFD" w:rsidRDefault="00957AFD" w:rsidP="00957AFD"/>
    <w:p w:rsidR="00957AFD" w:rsidRDefault="00957AFD" w:rsidP="00957AFD"/>
    <w:p w:rsidR="006A228E" w:rsidRPr="00957AFD" w:rsidRDefault="00957AFD">
      <w:bookmarkStart w:id="0" w:name="_GoBack"/>
      <w:bookmarkEnd w:id="0"/>
    </w:p>
    <w:sectPr w:rsidR="006A228E" w:rsidRPr="00957AF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yMDc1MTc1tjSwMDFW0lEKTi0uzszPAykwrAUA7cGfBSwAAAA="/>
  </w:docVars>
  <w:rsids>
    <w:rsidRoot w:val="00957AFD"/>
    <w:rsid w:val="0015588D"/>
    <w:rsid w:val="00473788"/>
    <w:rsid w:val="00496D13"/>
    <w:rsid w:val="004C1CE6"/>
    <w:rsid w:val="00957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487BE5-C15B-4D1A-B19E-C39C29C4A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einChoi</dc:creator>
  <cp:keywords/>
  <dc:description/>
  <cp:lastModifiedBy>DaeinChoi</cp:lastModifiedBy>
  <cp:revision>1</cp:revision>
  <dcterms:created xsi:type="dcterms:W3CDTF">2018-06-01T00:45:00Z</dcterms:created>
  <dcterms:modified xsi:type="dcterms:W3CDTF">2018-06-01T00:46:00Z</dcterms:modified>
</cp:coreProperties>
</file>